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CD959D2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proofErr w:type="spell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</w:t>
      </w:r>
      <w:proofErr w:type="gram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الطلب</w:t>
      </w:r>
      <w:proofErr w:type="spellEnd"/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</w:t>
      </w:r>
      <w:proofErr w:type="gramEnd"/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7C931" w14:textId="77777777" w:rsidR="00B41962" w:rsidRDefault="00B41962">
      <w:r>
        <w:separator/>
      </w:r>
    </w:p>
  </w:endnote>
  <w:endnote w:type="continuationSeparator" w:id="0">
    <w:p w14:paraId="2465DEE0" w14:textId="77777777" w:rsidR="00B41962" w:rsidRDefault="00B41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A62B6" w14:textId="77777777" w:rsidR="00B41962" w:rsidRDefault="00B41962">
      <w:r>
        <w:separator/>
      </w:r>
    </w:p>
  </w:footnote>
  <w:footnote w:type="continuationSeparator" w:id="0">
    <w:p w14:paraId="73093516" w14:textId="77777777" w:rsidR="00B41962" w:rsidRDefault="00B419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</w:t>
          </w: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}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</w:t>
          </w: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}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4447"/>
    <w:rsid w:val="00986FA3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60</cp:revision>
  <dcterms:created xsi:type="dcterms:W3CDTF">2024-01-16T09:32:00Z</dcterms:created>
  <dcterms:modified xsi:type="dcterms:W3CDTF">2025-09-2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